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237B07" w14:textId="77777777" w:rsidR="0069731F" w:rsidRPr="0069731F" w:rsidRDefault="0069731F" w:rsidP="0069731F">
      <w:pPr>
        <w:pStyle w:val="Title"/>
        <w:rPr>
          <w:rFonts w:ascii="Times New Roman" w:hAnsi="Times New Roman" w:cs="Times New Roman"/>
        </w:rPr>
      </w:pPr>
      <w:r w:rsidRPr="0069731F">
        <w:rPr>
          <w:rFonts w:ascii="Times New Roman" w:hAnsi="Times New Roman" w:cs="Times New Roman"/>
        </w:rPr>
        <w:t xml:space="preserve">Installation </w:t>
      </w:r>
      <w:r>
        <w:rPr>
          <w:rFonts w:ascii="Times New Roman" w:hAnsi="Times New Roman" w:cs="Times New Roman"/>
        </w:rPr>
        <w:t>on computer</w:t>
      </w:r>
    </w:p>
    <w:p w14:paraId="1A33735E" w14:textId="5BDD84F3" w:rsidR="0069731F" w:rsidRDefault="0069731F" w:rsidP="00C771D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69731F">
        <w:rPr>
          <w:rFonts w:ascii="Arial" w:hAnsi="Arial" w:cs="Arial"/>
        </w:rPr>
        <w:t xml:space="preserve">Open web browser and navigate to </w:t>
      </w:r>
      <w:r w:rsidR="00920BFD" w:rsidRPr="00920BFD">
        <w:t>https://github.com/susanna3003/YouHadMeAtMath.github.io.git</w:t>
      </w:r>
    </w:p>
    <w:p w14:paraId="42DD9CFD" w14:textId="77777777" w:rsidR="0069731F" w:rsidRDefault="0069731F" w:rsidP="00C771D6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Download code into a zip file.</w:t>
      </w:r>
    </w:p>
    <w:p w14:paraId="771DC633" w14:textId="2D7FB35C" w:rsidR="00920BFD" w:rsidRDefault="00920BFD" w:rsidP="00920BFD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171089AB" wp14:editId="31EF3602">
            <wp:extent cx="5943600" cy="2845435"/>
            <wp:effectExtent l="0" t="0" r="0" b="0"/>
            <wp:docPr id="349574504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574504" name="Picture 2" descr="A screenshot of a computer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5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37A76" w14:textId="76F78233" w:rsidR="0069731F" w:rsidRDefault="0069731F" w:rsidP="00F24AC9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Unzip </w:t>
      </w:r>
      <w:r w:rsidR="00F24AC9">
        <w:rPr>
          <w:rFonts w:ascii="Arial" w:hAnsi="Arial" w:cs="Arial"/>
        </w:rPr>
        <w:t>the folder and navigate to the folder labeled [</w:t>
      </w:r>
      <w:r w:rsidRPr="00F24AC9">
        <w:rPr>
          <w:rFonts w:ascii="Arial" w:hAnsi="Arial" w:cs="Arial"/>
        </w:rPr>
        <w:t>YouHadMeAtMath (Base Folder)</w:t>
      </w:r>
      <w:r w:rsidR="00F24AC9">
        <w:rPr>
          <w:rFonts w:ascii="Arial" w:hAnsi="Arial" w:cs="Arial"/>
        </w:rPr>
        <w:t>]</w:t>
      </w:r>
    </w:p>
    <w:p w14:paraId="234CA947" w14:textId="27E7F93F" w:rsidR="00F24AC9" w:rsidRPr="00A549B5" w:rsidRDefault="00F24AC9" w:rsidP="00A549B5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42FC4614" wp14:editId="1628FCD7">
            <wp:extent cx="5943600" cy="2931795"/>
            <wp:effectExtent l="0" t="0" r="0" b="1905"/>
            <wp:docPr id="6578439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7843979" name="Picture 1" descr="A screenshot of a compute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1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DC02F" w14:textId="520E6902" w:rsidR="0069731F" w:rsidRDefault="0069731F" w:rsidP="0069731F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Open </w:t>
      </w:r>
      <w:r w:rsidRPr="0069731F">
        <w:rPr>
          <w:rFonts w:ascii="Arial" w:hAnsi="Arial" w:cs="Arial"/>
        </w:rPr>
        <w:t>YouHadMeAtMat</w:t>
      </w:r>
      <w:r w:rsidR="00A549B5">
        <w:rPr>
          <w:rFonts w:ascii="Arial" w:hAnsi="Arial" w:cs="Arial"/>
        </w:rPr>
        <w:t>h.html</w:t>
      </w:r>
    </w:p>
    <w:p w14:paraId="4DAFE553" w14:textId="2B2BABE3" w:rsidR="00A549B5" w:rsidRDefault="00A549B5" w:rsidP="00A549B5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 wp14:anchorId="456DDC30" wp14:editId="3F16A448">
            <wp:extent cx="5943600" cy="3007995"/>
            <wp:effectExtent l="0" t="0" r="0" b="1905"/>
            <wp:docPr id="611173122" name="Picture 2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1173122" name="Picture 2" descr="A screenshot of a computer screen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6CE59E" w14:textId="6512D404" w:rsidR="00A549B5" w:rsidRPr="0069731F" w:rsidRDefault="00A549B5" w:rsidP="00A549B5">
      <w:pPr>
        <w:pStyle w:val="ListParagraph"/>
        <w:numPr>
          <w:ilvl w:val="1"/>
          <w:numId w:val="2"/>
        </w:num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349449A2" wp14:editId="1E5C94E4">
            <wp:extent cx="5928360" cy="2849880"/>
            <wp:effectExtent l="0" t="0" r="0" b="7620"/>
            <wp:docPr id="213921438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849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549B5" w:rsidRPr="0069731F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0AD63A" w14:textId="77777777" w:rsidR="00020A2F" w:rsidRDefault="00020A2F" w:rsidP="00E40363">
      <w:pPr>
        <w:spacing w:after="0" w:line="240" w:lineRule="auto"/>
      </w:pPr>
      <w:r>
        <w:separator/>
      </w:r>
    </w:p>
  </w:endnote>
  <w:endnote w:type="continuationSeparator" w:id="0">
    <w:p w14:paraId="71AD8E63" w14:textId="77777777" w:rsidR="00020A2F" w:rsidRDefault="00020A2F" w:rsidP="00E403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94EA7D" w14:textId="77777777" w:rsidR="00E40363" w:rsidRPr="00E40363" w:rsidRDefault="00E40363" w:rsidP="00E40363">
    <w:pPr>
      <w:rPr>
        <w:i/>
      </w:rPr>
    </w:pPr>
    <w:r>
      <w:rPr>
        <w:i/>
      </w:rPr>
      <w:t>*This application is in a work in progress. Anything shown is bound to change</w:t>
    </w:r>
  </w:p>
  <w:p w14:paraId="2EF47C6D" w14:textId="77777777" w:rsidR="00E40363" w:rsidRDefault="00E403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A96D6B" w14:textId="77777777" w:rsidR="00020A2F" w:rsidRDefault="00020A2F" w:rsidP="00E40363">
      <w:pPr>
        <w:spacing w:after="0" w:line="240" w:lineRule="auto"/>
      </w:pPr>
      <w:r>
        <w:separator/>
      </w:r>
    </w:p>
  </w:footnote>
  <w:footnote w:type="continuationSeparator" w:id="0">
    <w:p w14:paraId="79B1C6C9" w14:textId="77777777" w:rsidR="00020A2F" w:rsidRDefault="00020A2F" w:rsidP="00E403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Content>
      <w:p w14:paraId="3FE2B9E7" w14:textId="77777777" w:rsidR="00E40363" w:rsidRDefault="00E40363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78029C32" w14:textId="77777777" w:rsidR="00E40363" w:rsidRDefault="00E40363">
    <w:pPr>
      <w:pStyle w:val="Header"/>
    </w:pPr>
    <w:r>
      <w:t>Kent Jones</w:t>
    </w:r>
  </w:p>
  <w:p w14:paraId="172F1CBB" w14:textId="77777777" w:rsidR="00E40363" w:rsidRDefault="00E40363">
    <w:pPr>
      <w:pStyle w:val="Header"/>
    </w:pPr>
    <w:r>
      <w:t>Norris</w:t>
    </w:r>
  </w:p>
  <w:p w14:paraId="056E0170" w14:textId="77777777" w:rsidR="00E40363" w:rsidRDefault="00E40363">
    <w:pPr>
      <w:pStyle w:val="Header"/>
    </w:pPr>
    <w:r>
      <w:t>M4HW1</w:t>
    </w:r>
  </w:p>
  <w:p w14:paraId="6839CE72" w14:textId="77777777" w:rsidR="00E40363" w:rsidRDefault="00E40363">
    <w:pPr>
      <w:pStyle w:val="Header"/>
    </w:pPr>
    <w:r>
      <w:t>12/6/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8024CE"/>
    <w:multiLevelType w:val="hybridMultilevel"/>
    <w:tmpl w:val="7030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54502F"/>
    <w:multiLevelType w:val="hybridMultilevel"/>
    <w:tmpl w:val="C3DC5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9203305">
    <w:abstractNumId w:val="1"/>
  </w:num>
  <w:num w:numId="2" w16cid:durableId="10689172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2NzM1MjE2NzExMTBX0lEKTi0uzszPAykwrAUAJQEnJywAAAA="/>
  </w:docVars>
  <w:rsids>
    <w:rsidRoot w:val="00E40363"/>
    <w:rsid w:val="00020A2F"/>
    <w:rsid w:val="000825AA"/>
    <w:rsid w:val="006223BD"/>
    <w:rsid w:val="0069731F"/>
    <w:rsid w:val="006C0A3F"/>
    <w:rsid w:val="00920BFD"/>
    <w:rsid w:val="009610FC"/>
    <w:rsid w:val="00A549B5"/>
    <w:rsid w:val="00B517E8"/>
    <w:rsid w:val="00C72B5A"/>
    <w:rsid w:val="00E40363"/>
    <w:rsid w:val="00F24A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F43BB8"/>
  <w15:chartTrackingRefBased/>
  <w15:docId w15:val="{713ACF09-4B5A-4E27-9B5C-BF622759E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4036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03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0363"/>
  </w:style>
  <w:style w:type="paragraph" w:styleId="Footer">
    <w:name w:val="footer"/>
    <w:basedOn w:val="Normal"/>
    <w:link w:val="FooterChar"/>
    <w:uiPriority w:val="99"/>
    <w:unhideWhenUsed/>
    <w:rsid w:val="00E403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0363"/>
  </w:style>
  <w:style w:type="character" w:customStyle="1" w:styleId="Heading1Char">
    <w:name w:val="Heading 1 Char"/>
    <w:basedOn w:val="DefaultParagraphFont"/>
    <w:link w:val="Heading1"/>
    <w:uiPriority w:val="9"/>
    <w:rsid w:val="00E4036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610FC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69731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9731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semiHidden/>
    <w:unhideWhenUsed/>
    <w:rsid w:val="0069731F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9731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38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</Pages>
  <Words>39</Words>
  <Characters>2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yetteville Technical Community College</Company>
  <LinksUpToDate>false</LinksUpToDate>
  <CharactersWithSpaces>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Admin</dc:creator>
  <cp:keywords/>
  <dc:description/>
  <cp:lastModifiedBy>Kent Jones</cp:lastModifiedBy>
  <cp:revision>3</cp:revision>
  <dcterms:created xsi:type="dcterms:W3CDTF">2023-12-06T17:01:00Z</dcterms:created>
  <dcterms:modified xsi:type="dcterms:W3CDTF">2023-12-06T23:03:00Z</dcterms:modified>
</cp:coreProperties>
</file>